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54DE3" w14:textId="7330A92F" w:rsidR="00580FA5" w:rsidRDefault="001B7B38" w:rsidP="00F16C2D">
      <w:pPr>
        <w:spacing w:after="0" w:line="276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Informacja prasowa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                             </w:t>
      </w:r>
      <w:r w:rsidR="00625088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</w:t>
      </w:r>
      <w:r w:rsidR="0047330B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              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  </w:t>
      </w:r>
      <w:r w:rsidR="000F642B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Warszawa, </w:t>
      </w:r>
      <w:r w:rsidR="006943D5">
        <w:rPr>
          <w:rFonts w:ascii="Calibri" w:eastAsia="Calibri" w:hAnsi="Calibri" w:cs="Calibri"/>
          <w:color w:val="000000"/>
          <w:sz w:val="20"/>
          <w:szCs w:val="20"/>
        </w:rPr>
        <w:t>21</w:t>
      </w:r>
      <w:r w:rsidR="000F642B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F731B5">
        <w:rPr>
          <w:rFonts w:ascii="Calibri" w:eastAsia="Calibri" w:hAnsi="Calibri" w:cs="Calibri"/>
          <w:color w:val="000000"/>
          <w:sz w:val="20"/>
          <w:szCs w:val="20"/>
        </w:rPr>
        <w:t>listopada</w:t>
      </w:r>
      <w:r w:rsidR="003F20E8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>202</w:t>
      </w:r>
      <w:r w:rsidR="001947D7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AF4886" w:rsidRPr="00F02007">
        <w:rPr>
          <w:rFonts w:ascii="Calibri" w:eastAsia="Calibri" w:hAnsi="Calibri" w:cs="Calibri"/>
          <w:color w:val="000000"/>
          <w:sz w:val="20"/>
          <w:szCs w:val="20"/>
        </w:rPr>
        <w:t xml:space="preserve"> r.</w:t>
      </w:r>
    </w:p>
    <w:p w14:paraId="52A01EA5" w14:textId="72B9E7FA" w:rsidR="004971BC" w:rsidRPr="009E4AF4" w:rsidRDefault="001B7B38" w:rsidP="00F16C2D">
      <w:pPr>
        <w:spacing w:line="276" w:lineRule="auto"/>
        <w:jc w:val="center"/>
        <w:rPr>
          <w:b/>
          <w:bCs/>
          <w:sz w:val="24"/>
          <w:szCs w:val="24"/>
        </w:rPr>
      </w:pPr>
      <w:r w:rsidRPr="009E4AF4">
        <w:rPr>
          <w:rFonts w:ascii="Calibri" w:eastAsia="Calibri" w:hAnsi="Calibri" w:cs="Calibri"/>
          <w:b/>
          <w:color w:val="000000"/>
          <w:szCs w:val="16"/>
        </w:rPr>
        <w:br/>
      </w:r>
      <w:r w:rsidR="00F731B5" w:rsidRPr="009E4AF4">
        <w:rPr>
          <w:b/>
          <w:bCs/>
          <w:sz w:val="24"/>
          <w:szCs w:val="24"/>
        </w:rPr>
        <w:t xml:space="preserve">Divine Duel </w:t>
      </w:r>
      <w:r w:rsidR="004E0E64" w:rsidRPr="009E4AF4">
        <w:rPr>
          <w:b/>
          <w:bCs/>
          <w:sz w:val="24"/>
          <w:szCs w:val="24"/>
        </w:rPr>
        <w:t>otrzyma</w:t>
      </w:r>
      <w:r w:rsidR="00F731B5" w:rsidRPr="009E4AF4">
        <w:rPr>
          <w:b/>
          <w:bCs/>
          <w:sz w:val="24"/>
          <w:szCs w:val="24"/>
        </w:rPr>
        <w:t xml:space="preserve"> </w:t>
      </w:r>
      <w:r w:rsidR="0012234C" w:rsidRPr="009E4AF4">
        <w:rPr>
          <w:b/>
          <w:bCs/>
          <w:sz w:val="24"/>
          <w:szCs w:val="24"/>
        </w:rPr>
        <w:t xml:space="preserve">kolejną </w:t>
      </w:r>
      <w:r w:rsidR="004E0E64" w:rsidRPr="009E4AF4">
        <w:rPr>
          <w:b/>
          <w:bCs/>
          <w:sz w:val="24"/>
          <w:szCs w:val="24"/>
        </w:rPr>
        <w:t xml:space="preserve">betę. </w:t>
      </w:r>
      <w:r w:rsidR="00933F27" w:rsidRPr="009E4AF4">
        <w:rPr>
          <w:b/>
          <w:bCs/>
          <w:sz w:val="24"/>
          <w:szCs w:val="24"/>
        </w:rPr>
        <w:t xml:space="preserve">Immersion Games zaprezentowało </w:t>
      </w:r>
      <w:r w:rsidR="0012234C" w:rsidRPr="009E4AF4">
        <w:rPr>
          <w:b/>
          <w:bCs/>
          <w:sz w:val="24"/>
          <w:szCs w:val="24"/>
        </w:rPr>
        <w:t>zwiastun alternatywnego trybu rozgrywki</w:t>
      </w:r>
    </w:p>
    <w:p w14:paraId="698FB91E" w14:textId="59D9F833" w:rsidR="00064A3C" w:rsidRDefault="00FF1772" w:rsidP="00226A85">
      <w:pPr>
        <w:spacing w:before="300" w:after="0" w:line="240" w:lineRule="auto"/>
        <w:jc w:val="both"/>
        <w:rPr>
          <w:b/>
          <w:bCs/>
        </w:rPr>
      </w:pPr>
      <w:r w:rsidRPr="00FF1772">
        <w:rPr>
          <w:b/>
          <w:bCs/>
        </w:rPr>
        <w:t>Immersion Games</w:t>
      </w:r>
      <w:r w:rsidR="00933F27">
        <w:rPr>
          <w:b/>
          <w:bCs/>
        </w:rPr>
        <w:t xml:space="preserve">, </w:t>
      </w:r>
      <w:r>
        <w:rPr>
          <w:b/>
          <w:bCs/>
        </w:rPr>
        <w:t>notowany na NewConnect producent gier VR</w:t>
      </w:r>
      <w:r w:rsidR="00933F27">
        <w:rPr>
          <w:b/>
          <w:bCs/>
        </w:rPr>
        <w:t>,</w:t>
      </w:r>
      <w:r w:rsidR="00064A3C">
        <w:rPr>
          <w:b/>
          <w:bCs/>
        </w:rPr>
        <w:t xml:space="preserve"> przedstawia</w:t>
      </w:r>
      <w:r w:rsidR="00D643EF">
        <w:rPr>
          <w:b/>
          <w:bCs/>
        </w:rPr>
        <w:t xml:space="preserve"> </w:t>
      </w:r>
      <w:r w:rsidR="00634A00">
        <w:rPr>
          <w:b/>
          <w:bCs/>
        </w:rPr>
        <w:t>kolejne</w:t>
      </w:r>
      <w:r w:rsidR="00D643EF">
        <w:rPr>
          <w:b/>
          <w:bCs/>
        </w:rPr>
        <w:t xml:space="preserve"> szczegóły </w:t>
      </w:r>
      <w:r w:rsidR="005528AA">
        <w:rPr>
          <w:b/>
          <w:bCs/>
        </w:rPr>
        <w:t>swojej na</w:t>
      </w:r>
      <w:r w:rsidR="00F731B5">
        <w:rPr>
          <w:b/>
          <w:bCs/>
        </w:rPr>
        <w:t>dchodzącej</w:t>
      </w:r>
      <w:r w:rsidR="005528AA">
        <w:rPr>
          <w:b/>
          <w:bCs/>
        </w:rPr>
        <w:t xml:space="preserve"> gry VR </w:t>
      </w:r>
      <w:r w:rsidR="00933F27">
        <w:rPr>
          <w:b/>
          <w:bCs/>
        </w:rPr>
        <w:t xml:space="preserve">– </w:t>
      </w:r>
      <w:r w:rsidR="00F608CB">
        <w:rPr>
          <w:b/>
          <w:bCs/>
        </w:rPr>
        <w:t>Divine Duel</w:t>
      </w:r>
      <w:r w:rsidR="005528AA">
        <w:rPr>
          <w:b/>
          <w:bCs/>
        </w:rPr>
        <w:t>.</w:t>
      </w:r>
      <w:r w:rsidR="00F608CB">
        <w:rPr>
          <w:b/>
          <w:bCs/>
        </w:rPr>
        <w:t xml:space="preserve"> </w:t>
      </w:r>
      <w:r w:rsidR="00F731B5">
        <w:rPr>
          <w:b/>
          <w:bCs/>
        </w:rPr>
        <w:t xml:space="preserve">Pojedynkowa gra </w:t>
      </w:r>
      <w:r w:rsidR="00933F27">
        <w:rPr>
          <w:b/>
          <w:bCs/>
        </w:rPr>
        <w:t xml:space="preserve">w technologii wirtualnej rzeczywistości </w:t>
      </w:r>
      <w:r w:rsidR="00F731B5">
        <w:rPr>
          <w:b/>
          <w:bCs/>
        </w:rPr>
        <w:t xml:space="preserve">otrzymała nowy trailer przedstawiający różnice pomiędzy </w:t>
      </w:r>
      <w:r w:rsidR="0012234C">
        <w:rPr>
          <w:b/>
          <w:bCs/>
        </w:rPr>
        <w:t xml:space="preserve">dwoma </w:t>
      </w:r>
      <w:r w:rsidR="00F731B5">
        <w:rPr>
          <w:b/>
          <w:bCs/>
        </w:rPr>
        <w:t>trybami gry</w:t>
      </w:r>
      <w:r w:rsidR="0012234C">
        <w:rPr>
          <w:b/>
          <w:bCs/>
        </w:rPr>
        <w:t xml:space="preserve"> dostępnymi w momencie premiery</w:t>
      </w:r>
      <w:r w:rsidR="00D643EF">
        <w:rPr>
          <w:b/>
          <w:bCs/>
        </w:rPr>
        <w:t>.</w:t>
      </w:r>
      <w:r w:rsidR="00064A3C">
        <w:rPr>
          <w:b/>
          <w:bCs/>
        </w:rPr>
        <w:t xml:space="preserve"> </w:t>
      </w:r>
      <w:r w:rsidR="00F731B5">
        <w:rPr>
          <w:b/>
          <w:bCs/>
        </w:rPr>
        <w:t xml:space="preserve">Producent zapowiedział </w:t>
      </w:r>
      <w:r w:rsidR="00933F27">
        <w:rPr>
          <w:b/>
          <w:bCs/>
        </w:rPr>
        <w:t xml:space="preserve">także </w:t>
      </w:r>
      <w:r w:rsidR="00F731B5">
        <w:rPr>
          <w:b/>
          <w:bCs/>
        </w:rPr>
        <w:t>kolejny</w:t>
      </w:r>
      <w:r w:rsidR="00064A3C">
        <w:rPr>
          <w:b/>
          <w:bCs/>
        </w:rPr>
        <w:t xml:space="preserve"> beta</w:t>
      </w:r>
      <w:r w:rsidR="00F731B5">
        <w:rPr>
          <w:b/>
          <w:bCs/>
        </w:rPr>
        <w:t xml:space="preserve"> </w:t>
      </w:r>
      <w:r w:rsidR="0012234C">
        <w:rPr>
          <w:b/>
          <w:bCs/>
        </w:rPr>
        <w:t>playtest</w:t>
      </w:r>
      <w:r w:rsidR="00F731B5">
        <w:rPr>
          <w:b/>
          <w:bCs/>
        </w:rPr>
        <w:t xml:space="preserve">, </w:t>
      </w:r>
      <w:r w:rsidR="00BC22E4">
        <w:rPr>
          <w:b/>
          <w:bCs/>
        </w:rPr>
        <w:t xml:space="preserve">tym razem dla </w:t>
      </w:r>
      <w:r w:rsidR="003F787A">
        <w:rPr>
          <w:b/>
          <w:bCs/>
        </w:rPr>
        <w:t xml:space="preserve">użytkowników </w:t>
      </w:r>
      <w:r w:rsidR="0012234C">
        <w:rPr>
          <w:b/>
          <w:bCs/>
        </w:rPr>
        <w:t>gogl</w:t>
      </w:r>
      <w:r w:rsidR="00BC22E4">
        <w:rPr>
          <w:b/>
          <w:bCs/>
        </w:rPr>
        <w:t>i</w:t>
      </w:r>
      <w:r w:rsidR="00933F27">
        <w:rPr>
          <w:b/>
          <w:bCs/>
        </w:rPr>
        <w:t xml:space="preserve"> VR</w:t>
      </w:r>
      <w:r w:rsidR="0012234C">
        <w:rPr>
          <w:b/>
          <w:bCs/>
        </w:rPr>
        <w:t xml:space="preserve"> z rodziny Quest</w:t>
      </w:r>
      <w:r w:rsidR="00064A3C">
        <w:rPr>
          <w:b/>
          <w:bCs/>
        </w:rPr>
        <w:t>.</w:t>
      </w:r>
    </w:p>
    <w:p w14:paraId="597C2765" w14:textId="75AD453A" w:rsidR="00933F27" w:rsidRPr="00E441DC" w:rsidRDefault="00933F27" w:rsidP="00E441DC">
      <w:pPr>
        <w:spacing w:before="300" w:after="0" w:line="276" w:lineRule="auto"/>
        <w:jc w:val="both"/>
        <w:rPr>
          <w:i/>
          <w:iCs/>
        </w:rPr>
      </w:pPr>
      <w:r>
        <w:t xml:space="preserve">- </w:t>
      </w:r>
      <w:r>
        <w:rPr>
          <w:i/>
          <w:iCs/>
        </w:rPr>
        <w:t>Zwiększenie</w:t>
      </w:r>
      <w:r w:rsidRPr="009351DF">
        <w:rPr>
          <w:i/>
          <w:iCs/>
        </w:rPr>
        <w:t xml:space="preserve"> liczby trybów gry w naszej najnowszej produkcji </w:t>
      </w:r>
      <w:r w:rsidR="00EA2A2F">
        <w:rPr>
          <w:i/>
          <w:iCs/>
        </w:rPr>
        <w:t xml:space="preserve">pozwoli </w:t>
      </w:r>
      <w:r w:rsidR="003713AA">
        <w:rPr>
          <w:i/>
          <w:iCs/>
        </w:rPr>
        <w:t>dodatkowo</w:t>
      </w:r>
      <w:r w:rsidR="00EA2A2F">
        <w:rPr>
          <w:i/>
          <w:iCs/>
        </w:rPr>
        <w:t xml:space="preserve"> </w:t>
      </w:r>
      <w:r w:rsidR="003713AA">
        <w:rPr>
          <w:i/>
          <w:iCs/>
        </w:rPr>
        <w:t>usprawnić</w:t>
      </w:r>
      <w:r w:rsidR="00EA2A2F">
        <w:rPr>
          <w:i/>
          <w:iCs/>
        </w:rPr>
        <w:t xml:space="preserve"> jej </w:t>
      </w:r>
      <w:r w:rsidR="003713AA">
        <w:rPr>
          <w:i/>
          <w:iCs/>
        </w:rPr>
        <w:t xml:space="preserve">i tak już wysoką </w:t>
      </w:r>
      <w:r w:rsidR="00EA2A2F">
        <w:rPr>
          <w:i/>
          <w:iCs/>
        </w:rPr>
        <w:t>regrywalność. Draft oferuje t</w:t>
      </w:r>
      <w:r w:rsidR="00D73C51">
        <w:rPr>
          <w:i/>
          <w:iCs/>
        </w:rPr>
        <w:t>ą</w:t>
      </w:r>
      <w:r w:rsidR="00EA2A2F">
        <w:rPr>
          <w:i/>
          <w:iCs/>
        </w:rPr>
        <w:t xml:space="preserve"> samą jakość pojedynków co klasyczny tryb zabawy, ale z ciekawą zmianą formuły, która spodoba się wszystkim tym, którzy lubią odrobinę pogłówkować</w:t>
      </w:r>
      <w:r w:rsidR="00F929BF">
        <w:rPr>
          <w:i/>
          <w:iCs/>
        </w:rPr>
        <w:t xml:space="preserve"> </w:t>
      </w:r>
      <w:r>
        <w:t>- mówi Bartosz Rosłoński, prezes zarządu Immersion Games.</w:t>
      </w:r>
    </w:p>
    <w:p w14:paraId="4701E8D1" w14:textId="581CAB58" w:rsidR="00634A00" w:rsidRPr="00634A00" w:rsidRDefault="00226A85" w:rsidP="00AF6FB2">
      <w:pPr>
        <w:spacing w:before="120" w:line="276" w:lineRule="auto"/>
        <w:jc w:val="both"/>
      </w:pPr>
      <w:r w:rsidRPr="00E441DC">
        <w:rPr>
          <w:i/>
          <w:iCs/>
        </w:rPr>
        <w:t>Divine Duel</w:t>
      </w:r>
      <w:r w:rsidRPr="00634A00">
        <w:t xml:space="preserve"> to </w:t>
      </w:r>
      <w:r w:rsidR="00634A00" w:rsidRPr="00634A00">
        <w:t>energiczna gra akc</w:t>
      </w:r>
      <w:r w:rsidR="00634A00">
        <w:t xml:space="preserve">ji, w której gracze będą mierzyć się ze sobą w ekscytujących pojedynkach 1 na 1. Aby zagwarantować niezapomniane wrażenia, twórcy oddadzą do dyspozycji użytkowników ponad 40 pomysłowych broni, za pomocą których gracze będą rywalizować o dominację w tym </w:t>
      </w:r>
      <w:r w:rsidR="0012234C">
        <w:t xml:space="preserve">fantastycznym </w:t>
      </w:r>
      <w:r w:rsidR="00634A00">
        <w:t>świecie.</w:t>
      </w:r>
    </w:p>
    <w:p w14:paraId="30D67413" w14:textId="4B60A482" w:rsidR="00634A00" w:rsidRDefault="00634A00" w:rsidP="0035174E">
      <w:pPr>
        <w:spacing w:line="276" w:lineRule="auto"/>
        <w:jc w:val="both"/>
      </w:pPr>
      <w:r>
        <w:t>Twórcy gry przygotowali dwa tryby rozgrywki, które będą dostępne na premierę: tytułowy pojedynek (</w:t>
      </w:r>
      <w:r w:rsidR="00BC75D5">
        <w:t>D</w:t>
      </w:r>
      <w:r>
        <w:t xml:space="preserve">uel) – gdzie gracze zabiorą odblokowane przez siebie wyposażenie, a także Draft. Ten drugi jest zaawansowaną formą zabawy i uwzględnia budowanie arsenału broni na samym początku meczu. Aby tego dokonać, </w:t>
      </w:r>
      <w:r w:rsidRPr="00E441DC">
        <w:rPr>
          <w:i/>
          <w:iCs/>
        </w:rPr>
        <w:t>Divine Duel</w:t>
      </w:r>
      <w:r>
        <w:t xml:space="preserve"> przedstawi uczestnikom losową pulę </w:t>
      </w:r>
      <w:r w:rsidR="00933F27">
        <w:t xml:space="preserve">dostępnych </w:t>
      </w:r>
      <w:r>
        <w:t xml:space="preserve">przedmiotów w zabawie. Następnie gracze </w:t>
      </w:r>
      <w:r w:rsidR="00933F27">
        <w:t>wybiorą</w:t>
      </w:r>
      <w:r>
        <w:t xml:space="preserve"> wyposażenie, a każda broń z której zrezygnują trafi do przeciwnika.</w:t>
      </w:r>
    </w:p>
    <w:p w14:paraId="26ABA840" w14:textId="1345C62C" w:rsidR="0035174E" w:rsidRDefault="0035174E" w:rsidP="0035174E">
      <w:pPr>
        <w:spacing w:line="276" w:lineRule="auto"/>
        <w:jc w:val="both"/>
      </w:pPr>
      <w:r>
        <w:t xml:space="preserve">- </w:t>
      </w:r>
      <w:r w:rsidR="00634A00">
        <w:rPr>
          <w:i/>
          <w:iCs/>
        </w:rPr>
        <w:t xml:space="preserve">Draft to zaawansowany tryb gry, który sporo czerpie </w:t>
      </w:r>
      <w:r w:rsidR="00BC75D5">
        <w:rPr>
          <w:i/>
          <w:iCs/>
        </w:rPr>
        <w:t>z gier karcianych i sportowych. Sama zabawa przypomina mi początek podwórkowego meczu piłki nożnej, gdzie kapitanowie po kolei deklarowali, kogo chcą mieć w swoim zespole.</w:t>
      </w:r>
      <w:r w:rsidR="00F608CB">
        <w:rPr>
          <w:i/>
          <w:iCs/>
        </w:rPr>
        <w:t xml:space="preserve"> </w:t>
      </w:r>
      <w:r w:rsidR="00BC75D5">
        <w:rPr>
          <w:i/>
          <w:iCs/>
        </w:rPr>
        <w:t xml:space="preserve">W Divine Duel jest podobnie, z tym że gracze będą wybierać broń i przedmioty dostępne w grze </w:t>
      </w:r>
      <w:r>
        <w:t xml:space="preserve">- </w:t>
      </w:r>
      <w:r w:rsidR="00933F27">
        <w:t>dodaje CEO Immersion Games.</w:t>
      </w:r>
    </w:p>
    <w:p w14:paraId="62849905" w14:textId="0C09C521" w:rsidR="00776657" w:rsidRDefault="00A42539" w:rsidP="00F16C2D">
      <w:pPr>
        <w:spacing w:line="276" w:lineRule="auto"/>
        <w:jc w:val="both"/>
      </w:pPr>
      <w:r>
        <w:t xml:space="preserve">Wraz z nowym trailerem, twórcy zapowiedzieli kolejny beta test gry, </w:t>
      </w:r>
      <w:r w:rsidR="00064A3C">
        <w:t>który wystartuje na początku przyszłego roku.</w:t>
      </w:r>
      <w:r>
        <w:t xml:space="preserve"> Jest on dedykowany platformie Meta i urządzeniom Quest 1 i 2. </w:t>
      </w:r>
      <w:r w:rsidR="00AF6FB2">
        <w:t>Do beta</w:t>
      </w:r>
      <w:r>
        <w:t xml:space="preserve"> </w:t>
      </w:r>
      <w:r w:rsidR="00AF6FB2">
        <w:t xml:space="preserve">testów </w:t>
      </w:r>
      <w:r w:rsidR="00AF6FB2" w:rsidRPr="00D73C51">
        <w:rPr>
          <w:i/>
          <w:iCs/>
        </w:rPr>
        <w:t>Divine Duel</w:t>
      </w:r>
      <w:r w:rsidR="00AF6FB2">
        <w:t xml:space="preserve"> można zapisać się </w:t>
      </w:r>
      <w:hyperlink r:id="rId8" w:history="1">
        <w:r w:rsidR="00AF6FB2" w:rsidRPr="00AF6FB2">
          <w:rPr>
            <w:rStyle w:val="Hipercze"/>
          </w:rPr>
          <w:t>na oficjalnej stronie gry</w:t>
        </w:r>
      </w:hyperlink>
      <w:r w:rsidR="000F642B">
        <w:rPr>
          <w:rStyle w:val="Hipercze"/>
        </w:rPr>
        <w:t>.</w:t>
      </w:r>
    </w:p>
    <w:p w14:paraId="752F2FE5" w14:textId="6DDC4CA4" w:rsidR="000F642B" w:rsidRDefault="000F642B" w:rsidP="00064A3C">
      <w:pPr>
        <w:spacing w:line="276" w:lineRule="auto"/>
        <w:jc w:val="both"/>
      </w:pPr>
      <w:r w:rsidRPr="00E441DC">
        <w:t>Najnowsza gra Immersion Games</w:t>
      </w:r>
      <w:r w:rsidR="00C31644">
        <w:t xml:space="preserve"> zadebiutuje na najpopularniejszych platformach VR – </w:t>
      </w:r>
      <w:hyperlink r:id="rId9" w:history="1">
        <w:r w:rsidR="00C31644" w:rsidRPr="0012234C">
          <w:rPr>
            <w:rStyle w:val="Hipercze"/>
          </w:rPr>
          <w:t>Meta Quest</w:t>
        </w:r>
      </w:hyperlink>
      <w:r w:rsidR="00C31644">
        <w:t xml:space="preserve"> i PCVR na </w:t>
      </w:r>
      <w:hyperlink r:id="rId10" w:history="1">
        <w:r w:rsidR="00C31644" w:rsidRPr="0012234C">
          <w:rPr>
            <w:rStyle w:val="Hipercze"/>
          </w:rPr>
          <w:t>Steam</w:t>
        </w:r>
      </w:hyperlink>
      <w:r w:rsidR="00C31644">
        <w:t>.</w:t>
      </w:r>
      <w:r w:rsidR="00BC22E4">
        <w:t xml:space="preserve"> Szczegółowa data premiery zostanie ogłoszona wkrótce.</w:t>
      </w:r>
      <w:r w:rsidR="00776657">
        <w:t xml:space="preserve"> </w:t>
      </w:r>
    </w:p>
    <w:p w14:paraId="4C26789B" w14:textId="37751E9F" w:rsidR="0035174E" w:rsidRPr="00064A3C" w:rsidRDefault="00363390" w:rsidP="00064A3C">
      <w:pPr>
        <w:spacing w:line="276" w:lineRule="auto"/>
        <w:jc w:val="both"/>
      </w:pPr>
      <w:r>
        <w:t>Dodatkowe informacje:</w:t>
      </w:r>
    </w:p>
    <w:p w14:paraId="2D20566C" w14:textId="0C25F134" w:rsidR="00B1314B" w:rsidRPr="004E0E64" w:rsidRDefault="00B1314B" w:rsidP="00B1314B">
      <w:pPr>
        <w:spacing w:after="0" w:line="240" w:lineRule="auto"/>
        <w:jc w:val="both"/>
        <w:rPr>
          <w:rFonts w:eastAsia="Times New Roman" w:cstheme="minorHAnsi"/>
        </w:rPr>
      </w:pPr>
      <w:r w:rsidRPr="00E441DC">
        <w:rPr>
          <w:rFonts w:eastAsia="Times New Roman" w:cstheme="minorHAnsi"/>
          <w:b/>
          <w:bCs/>
        </w:rPr>
        <w:t>Divine Duel presskit</w:t>
      </w:r>
      <w:r w:rsidRPr="004E0E64">
        <w:rPr>
          <w:rFonts w:eastAsia="Times New Roman" w:cstheme="minorHAnsi"/>
        </w:rPr>
        <w:t xml:space="preserve">: </w:t>
      </w:r>
      <w:hyperlink r:id="rId11" w:history="1">
        <w:r w:rsidRPr="004E0E64">
          <w:rPr>
            <w:rStyle w:val="Hipercze"/>
            <w:rFonts w:eastAsia="Times New Roman" w:cstheme="minorHAnsi"/>
          </w:rPr>
          <w:t>https://bit.ly/DD-presskit</w:t>
        </w:r>
      </w:hyperlink>
    </w:p>
    <w:p w14:paraId="4F73F8AB" w14:textId="77777777" w:rsidR="009E4AF4" w:rsidRDefault="00B1314B" w:rsidP="009E4AF4">
      <w:pPr>
        <w:spacing w:after="0" w:line="240" w:lineRule="auto"/>
        <w:jc w:val="both"/>
        <w:rPr>
          <w:rFonts w:eastAsia="Times New Roman" w:cstheme="minorHAnsi"/>
          <w:lang w:val="en-US"/>
        </w:rPr>
      </w:pPr>
      <w:r w:rsidRPr="00E441DC">
        <w:rPr>
          <w:rFonts w:eastAsia="Times New Roman" w:cstheme="minorHAnsi"/>
          <w:b/>
          <w:bCs/>
          <w:lang w:val="en-US"/>
        </w:rPr>
        <w:t>Discord</w:t>
      </w:r>
      <w:r w:rsidRPr="00D606A2">
        <w:rPr>
          <w:rFonts w:eastAsia="Times New Roman" w:cstheme="minorHAnsi"/>
          <w:lang w:val="en-US"/>
        </w:rPr>
        <w:t xml:space="preserve">: </w:t>
      </w:r>
      <w:hyperlink r:id="rId12" w:history="1">
        <w:r w:rsidRPr="005E7EAF">
          <w:rPr>
            <w:rStyle w:val="Hipercze"/>
            <w:rFonts w:eastAsia="Times New Roman" w:cstheme="minorHAnsi"/>
            <w:lang w:val="en-US"/>
          </w:rPr>
          <w:t>https://discord.gg/xgWMhBDK4e</w:t>
        </w:r>
      </w:hyperlink>
    </w:p>
    <w:p w14:paraId="2A0901E6" w14:textId="2F1791A9" w:rsidR="009E4AF4" w:rsidRPr="009E4AF4" w:rsidRDefault="009E4AF4" w:rsidP="009E4AF4">
      <w:pPr>
        <w:spacing w:after="0" w:line="240" w:lineRule="auto"/>
        <w:jc w:val="both"/>
        <w:rPr>
          <w:rFonts w:eastAsia="Times New Roman" w:cstheme="minorHAnsi"/>
          <w:lang w:val="en-US"/>
        </w:rPr>
      </w:pPr>
      <w:r w:rsidRPr="009E4AF4">
        <w:rPr>
          <w:rFonts w:cstheme="minorHAnsi"/>
          <w:b/>
          <w:bCs/>
          <w:color w:val="000000" w:themeColor="text1"/>
          <w:lang w:val="en-US"/>
        </w:rPr>
        <w:t>Trailer</w:t>
      </w:r>
      <w:r>
        <w:rPr>
          <w:rFonts w:cstheme="minorHAnsi"/>
          <w:b/>
          <w:bCs/>
          <w:color w:val="000000" w:themeColor="text1"/>
          <w:sz w:val="20"/>
          <w:szCs w:val="20"/>
          <w:lang w:val="en-US"/>
        </w:rPr>
        <w:t xml:space="preserve">: </w:t>
      </w:r>
      <w:r w:rsidRPr="006946F7">
        <w:t>https://www.youtube.com/watch?v=DVFgEiXhC-U</w:t>
      </w:r>
    </w:p>
    <w:p w14:paraId="2E922605" w14:textId="77777777" w:rsidR="00D73C51" w:rsidRDefault="00D73C51" w:rsidP="009E4AF4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lang w:val="en-US"/>
        </w:rPr>
      </w:pPr>
    </w:p>
    <w:p w14:paraId="17F3A34E" w14:textId="76D04273" w:rsidR="00580FA5" w:rsidRPr="00DB228A" w:rsidRDefault="00580FA5" w:rsidP="00F16C2D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lang w:val="en-US"/>
        </w:rPr>
      </w:pPr>
      <w:r w:rsidRPr="00DB228A">
        <w:rPr>
          <w:rFonts w:asciiTheme="minorHAnsi" w:hAnsiTheme="minorHAnsi" w:cstheme="minorHAnsi"/>
          <w:b/>
          <w:bCs/>
          <w:color w:val="000000" w:themeColor="text1"/>
          <w:sz w:val="20"/>
          <w:szCs w:val="20"/>
          <w:lang w:val="en-US"/>
        </w:rPr>
        <w:t>***</w:t>
      </w:r>
    </w:p>
    <w:p w14:paraId="59C574C3" w14:textId="3FE6E533" w:rsidR="0042470C" w:rsidRPr="00F4345E" w:rsidRDefault="0042470C" w:rsidP="0042470C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F4345E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O spółce:</w:t>
      </w:r>
    </w:p>
    <w:p w14:paraId="071D533B" w14:textId="6F1832C1" w:rsidR="0042470C" w:rsidRPr="00F4345E" w:rsidRDefault="0042470C" w:rsidP="0042470C">
      <w:pPr>
        <w:jc w:val="both"/>
        <w:rPr>
          <w:sz w:val="20"/>
          <w:szCs w:val="20"/>
        </w:rPr>
      </w:pPr>
      <w:r w:rsidRPr="00F4345E">
        <w:rPr>
          <w:sz w:val="20"/>
          <w:szCs w:val="20"/>
        </w:rPr>
        <w:t xml:space="preserve">Immersion Games to producent gier VR oraz PC stworzony przez jedno z największych i najbardziej doświadczonych studiów VR na świecie – Immersion VR. Spółka współpracuje z wszystkimi największymi na </w:t>
      </w:r>
      <w:r w:rsidRPr="00F4345E">
        <w:rPr>
          <w:sz w:val="20"/>
          <w:szCs w:val="20"/>
        </w:rPr>
        <w:lastRenderedPageBreak/>
        <w:t xml:space="preserve">świecie producentami sprzętu do Wirtualnej Rzeczywistości, jak Pico, HTC czy Meta. W sierpniu 2021 roku debiutancka gra studia – Disc Ninja – miała premierę na sklepie Oculus Quest Store. Od 15 września </w:t>
      </w:r>
      <w:r w:rsidR="00600BAF">
        <w:rPr>
          <w:sz w:val="20"/>
          <w:szCs w:val="20"/>
        </w:rPr>
        <w:t xml:space="preserve">2021 roku </w:t>
      </w:r>
      <w:r w:rsidRPr="00F4345E">
        <w:rPr>
          <w:sz w:val="20"/>
          <w:szCs w:val="20"/>
        </w:rPr>
        <w:t>akcje Immersion Games są notowane w alternatywnym systemie obrotu na rynku NewConnect.</w:t>
      </w:r>
    </w:p>
    <w:p w14:paraId="278FDE4A" w14:textId="0B0EB19D" w:rsidR="00E41402" w:rsidRPr="00F02007" w:rsidRDefault="00E41402" w:rsidP="0042470C">
      <w:pPr>
        <w:spacing w:line="276" w:lineRule="auto"/>
        <w:jc w:val="center"/>
        <w:rPr>
          <w:rFonts w:ascii="Calibri" w:eastAsia="Calibri" w:hAnsi="Calibri" w:cs="Calibri"/>
          <w:b/>
          <w:sz w:val="20"/>
          <w:szCs w:val="20"/>
        </w:rPr>
      </w:pPr>
    </w:p>
    <w:p w14:paraId="3C3282AB" w14:textId="7795808B" w:rsidR="003B3995" w:rsidRPr="004E6A13" w:rsidRDefault="003B3995">
      <w:pPr>
        <w:spacing w:line="276" w:lineRule="auto"/>
        <w:jc w:val="both"/>
        <w:rPr>
          <w:rFonts w:ascii="Calibri" w:eastAsia="Calibri" w:hAnsi="Calibri" w:cs="Calibri"/>
        </w:rPr>
      </w:pPr>
    </w:p>
    <w:sectPr w:rsidR="003B3995" w:rsidRPr="004E6A13">
      <w:head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B2EF2" w14:textId="77777777" w:rsidR="004B40CF" w:rsidRDefault="004B40CF" w:rsidP="0085282F">
      <w:pPr>
        <w:spacing w:after="0" w:line="240" w:lineRule="auto"/>
      </w:pPr>
      <w:r>
        <w:separator/>
      </w:r>
    </w:p>
  </w:endnote>
  <w:endnote w:type="continuationSeparator" w:id="0">
    <w:p w14:paraId="051F08AC" w14:textId="77777777" w:rsidR="004B40CF" w:rsidRDefault="004B40CF" w:rsidP="00852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DF778" w14:textId="77777777" w:rsidR="004B40CF" w:rsidRDefault="004B40CF" w:rsidP="0085282F">
      <w:pPr>
        <w:spacing w:after="0" w:line="240" w:lineRule="auto"/>
      </w:pPr>
      <w:r>
        <w:separator/>
      </w:r>
    </w:p>
  </w:footnote>
  <w:footnote w:type="continuationSeparator" w:id="0">
    <w:p w14:paraId="2CBC4FC8" w14:textId="77777777" w:rsidR="004B40CF" w:rsidRDefault="004B40CF" w:rsidP="008528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87673" w14:textId="144BF4BE" w:rsidR="0085282F" w:rsidRPr="0085282F" w:rsidRDefault="009176AE" w:rsidP="0085282F">
    <w:pPr>
      <w:pStyle w:val="Nagwek"/>
    </w:pPr>
    <w:bookmarkStart w:id="0" w:name="_Hlk80872984"/>
    <w:bookmarkStart w:id="1" w:name="_Hlk80872985"/>
    <w:r w:rsidRPr="00045F69">
      <w:rPr>
        <w:noProof/>
      </w:rPr>
      <w:drawing>
        <wp:anchor distT="0" distB="0" distL="114300" distR="114300" simplePos="0" relativeHeight="251665920" behindDoc="0" locked="0" layoutInCell="1" allowOverlap="1" wp14:anchorId="1723F7B1" wp14:editId="3CAF9885">
          <wp:simplePos x="0" y="0"/>
          <wp:positionH relativeFrom="margin">
            <wp:align>right</wp:align>
          </wp:positionH>
          <wp:positionV relativeFrom="paragraph">
            <wp:posOffset>-42412</wp:posOffset>
          </wp:positionV>
          <wp:extent cx="1445895" cy="487680"/>
          <wp:effectExtent l="0" t="0" r="1905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5895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3872" behindDoc="0" locked="0" layoutInCell="1" allowOverlap="1" wp14:anchorId="39EBDF60" wp14:editId="58ED50D6">
          <wp:simplePos x="0" y="0"/>
          <wp:positionH relativeFrom="margin">
            <wp:align>left</wp:align>
          </wp:positionH>
          <wp:positionV relativeFrom="page">
            <wp:posOffset>327660</wp:posOffset>
          </wp:positionV>
          <wp:extent cx="1814830" cy="515620"/>
          <wp:effectExtent l="0" t="0" r="0" b="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830" cy="515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6D08A3"/>
    <w:multiLevelType w:val="hybridMultilevel"/>
    <w:tmpl w:val="0F7C4A0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2284E"/>
    <w:multiLevelType w:val="hybridMultilevel"/>
    <w:tmpl w:val="EED884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0A083D"/>
    <w:multiLevelType w:val="hybridMultilevel"/>
    <w:tmpl w:val="85D600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738054">
    <w:abstractNumId w:val="1"/>
  </w:num>
  <w:num w:numId="2" w16cid:durableId="1863012047">
    <w:abstractNumId w:val="0"/>
  </w:num>
  <w:num w:numId="3" w16cid:durableId="852748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7AwMTO0MDe2tDBQ0lEKTi0uzszPAykwrAUAZEggECwAAAA="/>
  </w:docVars>
  <w:rsids>
    <w:rsidRoot w:val="003B3995"/>
    <w:rsid w:val="00000114"/>
    <w:rsid w:val="00001FC9"/>
    <w:rsid w:val="0001016D"/>
    <w:rsid w:val="00011276"/>
    <w:rsid w:val="00013E6D"/>
    <w:rsid w:val="00016CAA"/>
    <w:rsid w:val="0002599B"/>
    <w:rsid w:val="00034276"/>
    <w:rsid w:val="00036913"/>
    <w:rsid w:val="000373D4"/>
    <w:rsid w:val="0004157A"/>
    <w:rsid w:val="00046391"/>
    <w:rsid w:val="00053AA8"/>
    <w:rsid w:val="00056281"/>
    <w:rsid w:val="00064A3C"/>
    <w:rsid w:val="000661F0"/>
    <w:rsid w:val="000665DB"/>
    <w:rsid w:val="00067549"/>
    <w:rsid w:val="0007421F"/>
    <w:rsid w:val="0007502E"/>
    <w:rsid w:val="00075101"/>
    <w:rsid w:val="00081AEA"/>
    <w:rsid w:val="00085089"/>
    <w:rsid w:val="00086BC7"/>
    <w:rsid w:val="000903CF"/>
    <w:rsid w:val="00090CF4"/>
    <w:rsid w:val="00091D7D"/>
    <w:rsid w:val="0009646A"/>
    <w:rsid w:val="000A2387"/>
    <w:rsid w:val="000B42EB"/>
    <w:rsid w:val="000B7762"/>
    <w:rsid w:val="000C0796"/>
    <w:rsid w:val="000C3FD7"/>
    <w:rsid w:val="000C5924"/>
    <w:rsid w:val="000D1E96"/>
    <w:rsid w:val="000E0577"/>
    <w:rsid w:val="000E235B"/>
    <w:rsid w:val="000E2AD1"/>
    <w:rsid w:val="000E5ADB"/>
    <w:rsid w:val="000E769F"/>
    <w:rsid w:val="000F026A"/>
    <w:rsid w:val="000F104A"/>
    <w:rsid w:val="000F2F93"/>
    <w:rsid w:val="000F642B"/>
    <w:rsid w:val="00101D73"/>
    <w:rsid w:val="00104389"/>
    <w:rsid w:val="001045D9"/>
    <w:rsid w:val="00106278"/>
    <w:rsid w:val="00114891"/>
    <w:rsid w:val="00115C41"/>
    <w:rsid w:val="001203D4"/>
    <w:rsid w:val="0012234C"/>
    <w:rsid w:val="00124DF2"/>
    <w:rsid w:val="00124F0C"/>
    <w:rsid w:val="0012609C"/>
    <w:rsid w:val="0012750E"/>
    <w:rsid w:val="00132933"/>
    <w:rsid w:val="00132F57"/>
    <w:rsid w:val="001372C1"/>
    <w:rsid w:val="0014445E"/>
    <w:rsid w:val="0014724F"/>
    <w:rsid w:val="001530F3"/>
    <w:rsid w:val="001542D3"/>
    <w:rsid w:val="00156172"/>
    <w:rsid w:val="00161924"/>
    <w:rsid w:val="0016268C"/>
    <w:rsid w:val="00163199"/>
    <w:rsid w:val="00164B7A"/>
    <w:rsid w:val="00164BDE"/>
    <w:rsid w:val="00165EDD"/>
    <w:rsid w:val="00180232"/>
    <w:rsid w:val="00182093"/>
    <w:rsid w:val="0019029E"/>
    <w:rsid w:val="001921C0"/>
    <w:rsid w:val="0019324E"/>
    <w:rsid w:val="001947D7"/>
    <w:rsid w:val="001A04A7"/>
    <w:rsid w:val="001A38E6"/>
    <w:rsid w:val="001B10C6"/>
    <w:rsid w:val="001B1388"/>
    <w:rsid w:val="001B6DC8"/>
    <w:rsid w:val="001B73A8"/>
    <w:rsid w:val="001B7B38"/>
    <w:rsid w:val="001C224F"/>
    <w:rsid w:val="001C7343"/>
    <w:rsid w:val="001C7DBA"/>
    <w:rsid w:val="001D5B6D"/>
    <w:rsid w:val="001D6EAE"/>
    <w:rsid w:val="001D7500"/>
    <w:rsid w:val="001E03EA"/>
    <w:rsid w:val="001E6E69"/>
    <w:rsid w:val="001F188F"/>
    <w:rsid w:val="001F2242"/>
    <w:rsid w:val="001F2ECA"/>
    <w:rsid w:val="001F4113"/>
    <w:rsid w:val="00206E96"/>
    <w:rsid w:val="0021017B"/>
    <w:rsid w:val="00216F29"/>
    <w:rsid w:val="0021777B"/>
    <w:rsid w:val="00220219"/>
    <w:rsid w:val="0022408C"/>
    <w:rsid w:val="00226A85"/>
    <w:rsid w:val="00226E8E"/>
    <w:rsid w:val="00234272"/>
    <w:rsid w:val="00235DEE"/>
    <w:rsid w:val="00241CBC"/>
    <w:rsid w:val="00244BC8"/>
    <w:rsid w:val="00253460"/>
    <w:rsid w:val="002556F4"/>
    <w:rsid w:val="00260F21"/>
    <w:rsid w:val="002668D8"/>
    <w:rsid w:val="002668DE"/>
    <w:rsid w:val="00267155"/>
    <w:rsid w:val="00267565"/>
    <w:rsid w:val="002719EF"/>
    <w:rsid w:val="00276DCA"/>
    <w:rsid w:val="00276EB6"/>
    <w:rsid w:val="00284B91"/>
    <w:rsid w:val="002A58F9"/>
    <w:rsid w:val="002A76E1"/>
    <w:rsid w:val="002B5319"/>
    <w:rsid w:val="002B60D4"/>
    <w:rsid w:val="002B6201"/>
    <w:rsid w:val="002C0C64"/>
    <w:rsid w:val="002C14DF"/>
    <w:rsid w:val="002C426F"/>
    <w:rsid w:val="002C449D"/>
    <w:rsid w:val="002C65BA"/>
    <w:rsid w:val="002D38F7"/>
    <w:rsid w:val="002D394B"/>
    <w:rsid w:val="002D4422"/>
    <w:rsid w:val="002D78CC"/>
    <w:rsid w:val="002E003C"/>
    <w:rsid w:val="002E04C3"/>
    <w:rsid w:val="002E3D18"/>
    <w:rsid w:val="002E5002"/>
    <w:rsid w:val="002F05BA"/>
    <w:rsid w:val="0030241F"/>
    <w:rsid w:val="00303B18"/>
    <w:rsid w:val="003059BE"/>
    <w:rsid w:val="0030645D"/>
    <w:rsid w:val="00310249"/>
    <w:rsid w:val="0031244B"/>
    <w:rsid w:val="00314FAE"/>
    <w:rsid w:val="00322CD1"/>
    <w:rsid w:val="003274B4"/>
    <w:rsid w:val="00333EBC"/>
    <w:rsid w:val="00334A80"/>
    <w:rsid w:val="003425B6"/>
    <w:rsid w:val="003427EB"/>
    <w:rsid w:val="003506BA"/>
    <w:rsid w:val="0035174E"/>
    <w:rsid w:val="00351E6C"/>
    <w:rsid w:val="00356E9C"/>
    <w:rsid w:val="00361320"/>
    <w:rsid w:val="003614AC"/>
    <w:rsid w:val="0036171E"/>
    <w:rsid w:val="00363390"/>
    <w:rsid w:val="00366B56"/>
    <w:rsid w:val="003713AA"/>
    <w:rsid w:val="003774A4"/>
    <w:rsid w:val="003817E0"/>
    <w:rsid w:val="00381B26"/>
    <w:rsid w:val="003840B8"/>
    <w:rsid w:val="00384A20"/>
    <w:rsid w:val="003873ED"/>
    <w:rsid w:val="00391015"/>
    <w:rsid w:val="00394637"/>
    <w:rsid w:val="0039699A"/>
    <w:rsid w:val="00396CE5"/>
    <w:rsid w:val="003A0D75"/>
    <w:rsid w:val="003A14CF"/>
    <w:rsid w:val="003A4EF8"/>
    <w:rsid w:val="003A7851"/>
    <w:rsid w:val="003B2733"/>
    <w:rsid w:val="003B3995"/>
    <w:rsid w:val="003B5750"/>
    <w:rsid w:val="003B7F57"/>
    <w:rsid w:val="003C2EC3"/>
    <w:rsid w:val="003C3CD2"/>
    <w:rsid w:val="003D284C"/>
    <w:rsid w:val="003D3026"/>
    <w:rsid w:val="003D634E"/>
    <w:rsid w:val="003D63F5"/>
    <w:rsid w:val="003D6A83"/>
    <w:rsid w:val="003F20E8"/>
    <w:rsid w:val="003F2437"/>
    <w:rsid w:val="003F266C"/>
    <w:rsid w:val="003F3C09"/>
    <w:rsid w:val="003F787A"/>
    <w:rsid w:val="00404847"/>
    <w:rsid w:val="0040649E"/>
    <w:rsid w:val="00406E6F"/>
    <w:rsid w:val="00411803"/>
    <w:rsid w:val="00413832"/>
    <w:rsid w:val="0042470C"/>
    <w:rsid w:val="004300E1"/>
    <w:rsid w:val="00432A27"/>
    <w:rsid w:val="004429C9"/>
    <w:rsid w:val="00452017"/>
    <w:rsid w:val="00456E33"/>
    <w:rsid w:val="0046198E"/>
    <w:rsid w:val="0047330B"/>
    <w:rsid w:val="00477AB2"/>
    <w:rsid w:val="00481CD7"/>
    <w:rsid w:val="0048617E"/>
    <w:rsid w:val="00490322"/>
    <w:rsid w:val="00491A8C"/>
    <w:rsid w:val="004971BC"/>
    <w:rsid w:val="004A09E1"/>
    <w:rsid w:val="004B40CF"/>
    <w:rsid w:val="004B79C8"/>
    <w:rsid w:val="004C0F44"/>
    <w:rsid w:val="004D5B41"/>
    <w:rsid w:val="004D6C38"/>
    <w:rsid w:val="004D6E28"/>
    <w:rsid w:val="004E0E64"/>
    <w:rsid w:val="004E6A13"/>
    <w:rsid w:val="004F149A"/>
    <w:rsid w:val="005016F9"/>
    <w:rsid w:val="005043C3"/>
    <w:rsid w:val="0050521A"/>
    <w:rsid w:val="00506196"/>
    <w:rsid w:val="00513F5E"/>
    <w:rsid w:val="0051477C"/>
    <w:rsid w:val="00521071"/>
    <w:rsid w:val="005254DF"/>
    <w:rsid w:val="00527629"/>
    <w:rsid w:val="005374C1"/>
    <w:rsid w:val="00537E2F"/>
    <w:rsid w:val="00543A96"/>
    <w:rsid w:val="00545B31"/>
    <w:rsid w:val="005506E2"/>
    <w:rsid w:val="005528AA"/>
    <w:rsid w:val="005604EF"/>
    <w:rsid w:val="00561171"/>
    <w:rsid w:val="00562C21"/>
    <w:rsid w:val="00564D26"/>
    <w:rsid w:val="00565FBF"/>
    <w:rsid w:val="00577284"/>
    <w:rsid w:val="005807A8"/>
    <w:rsid w:val="00580FA5"/>
    <w:rsid w:val="00586AB3"/>
    <w:rsid w:val="005877CB"/>
    <w:rsid w:val="00590CE2"/>
    <w:rsid w:val="0059303D"/>
    <w:rsid w:val="005940E6"/>
    <w:rsid w:val="00594137"/>
    <w:rsid w:val="005A0A1D"/>
    <w:rsid w:val="005A5A9F"/>
    <w:rsid w:val="005A6A6D"/>
    <w:rsid w:val="005B7911"/>
    <w:rsid w:val="005D4EFE"/>
    <w:rsid w:val="005D5EC7"/>
    <w:rsid w:val="005F010B"/>
    <w:rsid w:val="005F1513"/>
    <w:rsid w:val="005F2E44"/>
    <w:rsid w:val="005F3DEC"/>
    <w:rsid w:val="005F5127"/>
    <w:rsid w:val="005F52AC"/>
    <w:rsid w:val="00600196"/>
    <w:rsid w:val="0060083D"/>
    <w:rsid w:val="00600BAF"/>
    <w:rsid w:val="00601BFA"/>
    <w:rsid w:val="00602F6A"/>
    <w:rsid w:val="00602FFE"/>
    <w:rsid w:val="00607F2C"/>
    <w:rsid w:val="006164F0"/>
    <w:rsid w:val="00617972"/>
    <w:rsid w:val="006232D0"/>
    <w:rsid w:val="0062356B"/>
    <w:rsid w:val="00624222"/>
    <w:rsid w:val="00625088"/>
    <w:rsid w:val="00625836"/>
    <w:rsid w:val="00631DEE"/>
    <w:rsid w:val="00634A00"/>
    <w:rsid w:val="006359E2"/>
    <w:rsid w:val="00641349"/>
    <w:rsid w:val="0064733F"/>
    <w:rsid w:val="006523B3"/>
    <w:rsid w:val="0065560A"/>
    <w:rsid w:val="00671D45"/>
    <w:rsid w:val="00671DF1"/>
    <w:rsid w:val="0067239E"/>
    <w:rsid w:val="00672B98"/>
    <w:rsid w:val="006816A1"/>
    <w:rsid w:val="00681F21"/>
    <w:rsid w:val="00685F9F"/>
    <w:rsid w:val="00687403"/>
    <w:rsid w:val="006943D5"/>
    <w:rsid w:val="006946F7"/>
    <w:rsid w:val="0069626F"/>
    <w:rsid w:val="006A12FC"/>
    <w:rsid w:val="006A64FD"/>
    <w:rsid w:val="006A66AB"/>
    <w:rsid w:val="006C3FF9"/>
    <w:rsid w:val="006D3708"/>
    <w:rsid w:val="006D38C9"/>
    <w:rsid w:val="006D7319"/>
    <w:rsid w:val="006E0F26"/>
    <w:rsid w:val="006E35E7"/>
    <w:rsid w:val="006F3904"/>
    <w:rsid w:val="006F4024"/>
    <w:rsid w:val="006F5A98"/>
    <w:rsid w:val="006F5D44"/>
    <w:rsid w:val="006F5EAF"/>
    <w:rsid w:val="00700F21"/>
    <w:rsid w:val="00703761"/>
    <w:rsid w:val="007064E5"/>
    <w:rsid w:val="00710E6E"/>
    <w:rsid w:val="00711204"/>
    <w:rsid w:val="00711B1E"/>
    <w:rsid w:val="0072141B"/>
    <w:rsid w:val="00723A12"/>
    <w:rsid w:val="00724BE7"/>
    <w:rsid w:val="007255AF"/>
    <w:rsid w:val="007326FE"/>
    <w:rsid w:val="00742F69"/>
    <w:rsid w:val="007500FB"/>
    <w:rsid w:val="007637E2"/>
    <w:rsid w:val="00764B29"/>
    <w:rsid w:val="00771A7D"/>
    <w:rsid w:val="00772DFD"/>
    <w:rsid w:val="00776657"/>
    <w:rsid w:val="007803B1"/>
    <w:rsid w:val="007810A0"/>
    <w:rsid w:val="00782EBD"/>
    <w:rsid w:val="00782FF7"/>
    <w:rsid w:val="007919C1"/>
    <w:rsid w:val="00793414"/>
    <w:rsid w:val="007945D0"/>
    <w:rsid w:val="0079795B"/>
    <w:rsid w:val="007A3FDF"/>
    <w:rsid w:val="007B272F"/>
    <w:rsid w:val="007C1960"/>
    <w:rsid w:val="007C1F7B"/>
    <w:rsid w:val="007C24A7"/>
    <w:rsid w:val="007C5519"/>
    <w:rsid w:val="007C79C8"/>
    <w:rsid w:val="007E330B"/>
    <w:rsid w:val="007E4F56"/>
    <w:rsid w:val="007E6055"/>
    <w:rsid w:val="007E6C1D"/>
    <w:rsid w:val="00800EA9"/>
    <w:rsid w:val="008139AC"/>
    <w:rsid w:val="00814357"/>
    <w:rsid w:val="00817A81"/>
    <w:rsid w:val="00822C48"/>
    <w:rsid w:val="00824EB5"/>
    <w:rsid w:val="0082528D"/>
    <w:rsid w:val="00832F13"/>
    <w:rsid w:val="00834368"/>
    <w:rsid w:val="00841C88"/>
    <w:rsid w:val="008421FE"/>
    <w:rsid w:val="00851D67"/>
    <w:rsid w:val="0085282F"/>
    <w:rsid w:val="00861420"/>
    <w:rsid w:val="008640AE"/>
    <w:rsid w:val="00865106"/>
    <w:rsid w:val="008678DE"/>
    <w:rsid w:val="00871234"/>
    <w:rsid w:val="008738F3"/>
    <w:rsid w:val="00874B04"/>
    <w:rsid w:val="00874B25"/>
    <w:rsid w:val="00876559"/>
    <w:rsid w:val="008820D4"/>
    <w:rsid w:val="00883784"/>
    <w:rsid w:val="008867FC"/>
    <w:rsid w:val="00895994"/>
    <w:rsid w:val="008B3E06"/>
    <w:rsid w:val="008C0BCA"/>
    <w:rsid w:val="008C301A"/>
    <w:rsid w:val="008D459D"/>
    <w:rsid w:val="008E24AE"/>
    <w:rsid w:val="008E2FDB"/>
    <w:rsid w:val="008E671A"/>
    <w:rsid w:val="008F0E93"/>
    <w:rsid w:val="008F48D5"/>
    <w:rsid w:val="00911997"/>
    <w:rsid w:val="00912002"/>
    <w:rsid w:val="009136B7"/>
    <w:rsid w:val="0091657B"/>
    <w:rsid w:val="009176AE"/>
    <w:rsid w:val="00920B6C"/>
    <w:rsid w:val="00922B28"/>
    <w:rsid w:val="009256FB"/>
    <w:rsid w:val="009271AA"/>
    <w:rsid w:val="00930DCD"/>
    <w:rsid w:val="00933F27"/>
    <w:rsid w:val="00934771"/>
    <w:rsid w:val="0093477E"/>
    <w:rsid w:val="00937E33"/>
    <w:rsid w:val="009418A5"/>
    <w:rsid w:val="00942AF3"/>
    <w:rsid w:val="009470AB"/>
    <w:rsid w:val="00947BF5"/>
    <w:rsid w:val="00952A82"/>
    <w:rsid w:val="009544CF"/>
    <w:rsid w:val="00955590"/>
    <w:rsid w:val="009572DA"/>
    <w:rsid w:val="0096303B"/>
    <w:rsid w:val="009726A8"/>
    <w:rsid w:val="0098283A"/>
    <w:rsid w:val="009837C6"/>
    <w:rsid w:val="009974B8"/>
    <w:rsid w:val="009A0899"/>
    <w:rsid w:val="009A68DC"/>
    <w:rsid w:val="009B00AC"/>
    <w:rsid w:val="009B3063"/>
    <w:rsid w:val="009C0A39"/>
    <w:rsid w:val="009C3688"/>
    <w:rsid w:val="009C6EBE"/>
    <w:rsid w:val="009D168B"/>
    <w:rsid w:val="009D49BD"/>
    <w:rsid w:val="009D7FAA"/>
    <w:rsid w:val="009E2FF8"/>
    <w:rsid w:val="009E43A7"/>
    <w:rsid w:val="009E4AF4"/>
    <w:rsid w:val="009E4F10"/>
    <w:rsid w:val="009F0D69"/>
    <w:rsid w:val="009F2EB7"/>
    <w:rsid w:val="009F40E0"/>
    <w:rsid w:val="00A00D12"/>
    <w:rsid w:val="00A01AD1"/>
    <w:rsid w:val="00A0711B"/>
    <w:rsid w:val="00A10A09"/>
    <w:rsid w:val="00A11E9D"/>
    <w:rsid w:val="00A16DEF"/>
    <w:rsid w:val="00A306C0"/>
    <w:rsid w:val="00A34383"/>
    <w:rsid w:val="00A35F99"/>
    <w:rsid w:val="00A40741"/>
    <w:rsid w:val="00A42539"/>
    <w:rsid w:val="00A42788"/>
    <w:rsid w:val="00A52CC5"/>
    <w:rsid w:val="00A53CE9"/>
    <w:rsid w:val="00A543E3"/>
    <w:rsid w:val="00A561FB"/>
    <w:rsid w:val="00A57CC0"/>
    <w:rsid w:val="00A70187"/>
    <w:rsid w:val="00A70205"/>
    <w:rsid w:val="00A70456"/>
    <w:rsid w:val="00A71F17"/>
    <w:rsid w:val="00A802BE"/>
    <w:rsid w:val="00A80452"/>
    <w:rsid w:val="00A80B04"/>
    <w:rsid w:val="00A83CB1"/>
    <w:rsid w:val="00A84B1D"/>
    <w:rsid w:val="00A8703F"/>
    <w:rsid w:val="00A91771"/>
    <w:rsid w:val="00A91824"/>
    <w:rsid w:val="00A91E2F"/>
    <w:rsid w:val="00A97012"/>
    <w:rsid w:val="00A97340"/>
    <w:rsid w:val="00AB5C0D"/>
    <w:rsid w:val="00AC4668"/>
    <w:rsid w:val="00AC7CFC"/>
    <w:rsid w:val="00AD0C6A"/>
    <w:rsid w:val="00AD1556"/>
    <w:rsid w:val="00AD1803"/>
    <w:rsid w:val="00AD6701"/>
    <w:rsid w:val="00AD7A06"/>
    <w:rsid w:val="00AD7CF6"/>
    <w:rsid w:val="00AE2832"/>
    <w:rsid w:val="00AF43A9"/>
    <w:rsid w:val="00AF4886"/>
    <w:rsid w:val="00AF5FA6"/>
    <w:rsid w:val="00AF6FB2"/>
    <w:rsid w:val="00AF7256"/>
    <w:rsid w:val="00B00FD0"/>
    <w:rsid w:val="00B032FF"/>
    <w:rsid w:val="00B040F4"/>
    <w:rsid w:val="00B05D18"/>
    <w:rsid w:val="00B1314B"/>
    <w:rsid w:val="00B15F60"/>
    <w:rsid w:val="00B17609"/>
    <w:rsid w:val="00B20E02"/>
    <w:rsid w:val="00B2700C"/>
    <w:rsid w:val="00B27727"/>
    <w:rsid w:val="00B40C63"/>
    <w:rsid w:val="00B410F0"/>
    <w:rsid w:val="00B54AAB"/>
    <w:rsid w:val="00B55DF5"/>
    <w:rsid w:val="00B605F8"/>
    <w:rsid w:val="00B622DA"/>
    <w:rsid w:val="00B64041"/>
    <w:rsid w:val="00B64F9F"/>
    <w:rsid w:val="00B65A38"/>
    <w:rsid w:val="00B66FBB"/>
    <w:rsid w:val="00B735D5"/>
    <w:rsid w:val="00B73637"/>
    <w:rsid w:val="00B7392A"/>
    <w:rsid w:val="00B814E3"/>
    <w:rsid w:val="00B90F2C"/>
    <w:rsid w:val="00B9285A"/>
    <w:rsid w:val="00B93D44"/>
    <w:rsid w:val="00B954E0"/>
    <w:rsid w:val="00B97AFF"/>
    <w:rsid w:val="00BA0269"/>
    <w:rsid w:val="00BA4C09"/>
    <w:rsid w:val="00BB706D"/>
    <w:rsid w:val="00BB75A7"/>
    <w:rsid w:val="00BC22E4"/>
    <w:rsid w:val="00BC3D65"/>
    <w:rsid w:val="00BC70D9"/>
    <w:rsid w:val="00BC75D5"/>
    <w:rsid w:val="00BD008D"/>
    <w:rsid w:val="00BD0BEA"/>
    <w:rsid w:val="00BD11C9"/>
    <w:rsid w:val="00BD1895"/>
    <w:rsid w:val="00BE0E91"/>
    <w:rsid w:val="00BE3340"/>
    <w:rsid w:val="00BE4B11"/>
    <w:rsid w:val="00BE4DF1"/>
    <w:rsid w:val="00BE4F08"/>
    <w:rsid w:val="00BE751E"/>
    <w:rsid w:val="00BF1466"/>
    <w:rsid w:val="00BF31E8"/>
    <w:rsid w:val="00BF5D61"/>
    <w:rsid w:val="00BF6B1B"/>
    <w:rsid w:val="00C01B4B"/>
    <w:rsid w:val="00C04A60"/>
    <w:rsid w:val="00C06C45"/>
    <w:rsid w:val="00C104A8"/>
    <w:rsid w:val="00C10A55"/>
    <w:rsid w:val="00C128D2"/>
    <w:rsid w:val="00C12CF3"/>
    <w:rsid w:val="00C20E60"/>
    <w:rsid w:val="00C23637"/>
    <w:rsid w:val="00C2767A"/>
    <w:rsid w:val="00C31644"/>
    <w:rsid w:val="00C33A5B"/>
    <w:rsid w:val="00C35F76"/>
    <w:rsid w:val="00C374AA"/>
    <w:rsid w:val="00C43604"/>
    <w:rsid w:val="00C44A45"/>
    <w:rsid w:val="00C51076"/>
    <w:rsid w:val="00C51D51"/>
    <w:rsid w:val="00C52C5E"/>
    <w:rsid w:val="00C568F3"/>
    <w:rsid w:val="00C72322"/>
    <w:rsid w:val="00C80AEE"/>
    <w:rsid w:val="00C83409"/>
    <w:rsid w:val="00C916A0"/>
    <w:rsid w:val="00C928B2"/>
    <w:rsid w:val="00CB1152"/>
    <w:rsid w:val="00CB62BD"/>
    <w:rsid w:val="00CB68C0"/>
    <w:rsid w:val="00CC33E6"/>
    <w:rsid w:val="00CC5ABC"/>
    <w:rsid w:val="00CC6D21"/>
    <w:rsid w:val="00CC7F8C"/>
    <w:rsid w:val="00CD0035"/>
    <w:rsid w:val="00CD641E"/>
    <w:rsid w:val="00CE5005"/>
    <w:rsid w:val="00CF0A53"/>
    <w:rsid w:val="00CF4222"/>
    <w:rsid w:val="00CF4904"/>
    <w:rsid w:val="00CF622F"/>
    <w:rsid w:val="00D10DCF"/>
    <w:rsid w:val="00D16C57"/>
    <w:rsid w:val="00D17B37"/>
    <w:rsid w:val="00D243F8"/>
    <w:rsid w:val="00D24A71"/>
    <w:rsid w:val="00D27F47"/>
    <w:rsid w:val="00D333B4"/>
    <w:rsid w:val="00D35FA9"/>
    <w:rsid w:val="00D37D5F"/>
    <w:rsid w:val="00D43493"/>
    <w:rsid w:val="00D4400E"/>
    <w:rsid w:val="00D44896"/>
    <w:rsid w:val="00D52BFD"/>
    <w:rsid w:val="00D53872"/>
    <w:rsid w:val="00D5703A"/>
    <w:rsid w:val="00D60093"/>
    <w:rsid w:val="00D62EBA"/>
    <w:rsid w:val="00D643EF"/>
    <w:rsid w:val="00D64852"/>
    <w:rsid w:val="00D66CF6"/>
    <w:rsid w:val="00D71585"/>
    <w:rsid w:val="00D71D6C"/>
    <w:rsid w:val="00D73C51"/>
    <w:rsid w:val="00D751DA"/>
    <w:rsid w:val="00D776FD"/>
    <w:rsid w:val="00D81B02"/>
    <w:rsid w:val="00D8328C"/>
    <w:rsid w:val="00D833F1"/>
    <w:rsid w:val="00D84EA7"/>
    <w:rsid w:val="00D90FFB"/>
    <w:rsid w:val="00D94609"/>
    <w:rsid w:val="00D95973"/>
    <w:rsid w:val="00DA34C0"/>
    <w:rsid w:val="00DA3641"/>
    <w:rsid w:val="00DB228A"/>
    <w:rsid w:val="00DC15FD"/>
    <w:rsid w:val="00DC17A8"/>
    <w:rsid w:val="00DC2C1C"/>
    <w:rsid w:val="00DC3447"/>
    <w:rsid w:val="00DC39B6"/>
    <w:rsid w:val="00DC4978"/>
    <w:rsid w:val="00DC6E44"/>
    <w:rsid w:val="00DC7023"/>
    <w:rsid w:val="00DD4190"/>
    <w:rsid w:val="00DD4E98"/>
    <w:rsid w:val="00DE0B64"/>
    <w:rsid w:val="00DF1613"/>
    <w:rsid w:val="00DF3AF0"/>
    <w:rsid w:val="00DF68DB"/>
    <w:rsid w:val="00DF74CC"/>
    <w:rsid w:val="00E021C0"/>
    <w:rsid w:val="00E029A2"/>
    <w:rsid w:val="00E07BE7"/>
    <w:rsid w:val="00E21D52"/>
    <w:rsid w:val="00E21D71"/>
    <w:rsid w:val="00E26296"/>
    <w:rsid w:val="00E36876"/>
    <w:rsid w:val="00E36E11"/>
    <w:rsid w:val="00E3749F"/>
    <w:rsid w:val="00E41402"/>
    <w:rsid w:val="00E42877"/>
    <w:rsid w:val="00E428CD"/>
    <w:rsid w:val="00E43DEA"/>
    <w:rsid w:val="00E441DC"/>
    <w:rsid w:val="00E44489"/>
    <w:rsid w:val="00E46915"/>
    <w:rsid w:val="00E507A4"/>
    <w:rsid w:val="00E50E46"/>
    <w:rsid w:val="00E5708A"/>
    <w:rsid w:val="00E63FB1"/>
    <w:rsid w:val="00E71394"/>
    <w:rsid w:val="00E714B3"/>
    <w:rsid w:val="00E71F33"/>
    <w:rsid w:val="00E80A48"/>
    <w:rsid w:val="00E816A4"/>
    <w:rsid w:val="00E8179D"/>
    <w:rsid w:val="00E85838"/>
    <w:rsid w:val="00E90820"/>
    <w:rsid w:val="00E9159A"/>
    <w:rsid w:val="00E92903"/>
    <w:rsid w:val="00E958A0"/>
    <w:rsid w:val="00E96B19"/>
    <w:rsid w:val="00E97995"/>
    <w:rsid w:val="00EA2A2F"/>
    <w:rsid w:val="00EB51B3"/>
    <w:rsid w:val="00EB6989"/>
    <w:rsid w:val="00EB7167"/>
    <w:rsid w:val="00EB7473"/>
    <w:rsid w:val="00EC35CB"/>
    <w:rsid w:val="00EC6E62"/>
    <w:rsid w:val="00EC725A"/>
    <w:rsid w:val="00EC7868"/>
    <w:rsid w:val="00ED00CA"/>
    <w:rsid w:val="00ED0BDF"/>
    <w:rsid w:val="00ED3D6D"/>
    <w:rsid w:val="00ED7B18"/>
    <w:rsid w:val="00ED7C16"/>
    <w:rsid w:val="00ED7C55"/>
    <w:rsid w:val="00EE158A"/>
    <w:rsid w:val="00EE1A42"/>
    <w:rsid w:val="00EE2DC3"/>
    <w:rsid w:val="00EE6FDB"/>
    <w:rsid w:val="00EF003E"/>
    <w:rsid w:val="00EF2C1D"/>
    <w:rsid w:val="00EF485F"/>
    <w:rsid w:val="00EF55AC"/>
    <w:rsid w:val="00EF5B06"/>
    <w:rsid w:val="00EF7351"/>
    <w:rsid w:val="00F02007"/>
    <w:rsid w:val="00F03723"/>
    <w:rsid w:val="00F118F9"/>
    <w:rsid w:val="00F15388"/>
    <w:rsid w:val="00F16C2D"/>
    <w:rsid w:val="00F2496D"/>
    <w:rsid w:val="00F37F0A"/>
    <w:rsid w:val="00F42291"/>
    <w:rsid w:val="00F4345E"/>
    <w:rsid w:val="00F442B6"/>
    <w:rsid w:val="00F4567C"/>
    <w:rsid w:val="00F45B95"/>
    <w:rsid w:val="00F51DB7"/>
    <w:rsid w:val="00F53F5F"/>
    <w:rsid w:val="00F55FA6"/>
    <w:rsid w:val="00F608CB"/>
    <w:rsid w:val="00F62068"/>
    <w:rsid w:val="00F625C7"/>
    <w:rsid w:val="00F62C39"/>
    <w:rsid w:val="00F678BD"/>
    <w:rsid w:val="00F731B5"/>
    <w:rsid w:val="00F75BC0"/>
    <w:rsid w:val="00F76912"/>
    <w:rsid w:val="00F80319"/>
    <w:rsid w:val="00F8727A"/>
    <w:rsid w:val="00F87485"/>
    <w:rsid w:val="00F929BF"/>
    <w:rsid w:val="00F92D40"/>
    <w:rsid w:val="00FA15A5"/>
    <w:rsid w:val="00FA23B4"/>
    <w:rsid w:val="00FA24D1"/>
    <w:rsid w:val="00FA5D3B"/>
    <w:rsid w:val="00FA6389"/>
    <w:rsid w:val="00FB2E65"/>
    <w:rsid w:val="00FB3071"/>
    <w:rsid w:val="00FB5C87"/>
    <w:rsid w:val="00FC48B0"/>
    <w:rsid w:val="00FD0481"/>
    <w:rsid w:val="00FD0E18"/>
    <w:rsid w:val="00FD14BC"/>
    <w:rsid w:val="00FD58BD"/>
    <w:rsid w:val="00FE0114"/>
    <w:rsid w:val="00FE3953"/>
    <w:rsid w:val="00FE69CD"/>
    <w:rsid w:val="00FE7921"/>
    <w:rsid w:val="00FF1772"/>
    <w:rsid w:val="00FF4BD3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2ACBA"/>
  <w15:docId w15:val="{E10B5665-26CB-402F-AAD8-566A1094B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52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5282F"/>
  </w:style>
  <w:style w:type="paragraph" w:styleId="Stopka">
    <w:name w:val="footer"/>
    <w:basedOn w:val="Normalny"/>
    <w:link w:val="StopkaZnak"/>
    <w:uiPriority w:val="99"/>
    <w:unhideWhenUsed/>
    <w:rsid w:val="00852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5282F"/>
  </w:style>
  <w:style w:type="character" w:styleId="Hipercze">
    <w:name w:val="Hyperlink"/>
    <w:rsid w:val="002C449D"/>
    <w:rPr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C449D"/>
    <w:rPr>
      <w:color w:val="954F72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EF485F"/>
    <w:pPr>
      <w:ind w:left="720"/>
      <w:contextualSpacing/>
    </w:pPr>
    <w:rPr>
      <w:rFonts w:eastAsiaTheme="minorHAnsi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564D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A15A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A15A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A15A5"/>
    <w:rPr>
      <w:vertAlign w:val="superscript"/>
    </w:rPr>
  </w:style>
  <w:style w:type="paragraph" w:customStyle="1" w:styleId="gmail-msolistparagraph">
    <w:name w:val="gmail-msolistparagraph"/>
    <w:basedOn w:val="Normalny"/>
    <w:uiPriority w:val="99"/>
    <w:rsid w:val="00C20E60"/>
    <w:pPr>
      <w:spacing w:after="0" w:line="240" w:lineRule="auto"/>
    </w:pPr>
    <w:rPr>
      <w:rFonts w:ascii="Calibri" w:eastAsiaTheme="minorHAnsi" w:hAnsi="Calibri" w:cs="Calibri"/>
      <w:u w:color="000000"/>
    </w:rPr>
  </w:style>
  <w:style w:type="character" w:customStyle="1" w:styleId="mark8ovpvx8xb">
    <w:name w:val="mark8ovpvx8xb"/>
    <w:basedOn w:val="Domylnaczcionkaakapitu"/>
    <w:rsid w:val="00C52C5E"/>
  </w:style>
  <w:style w:type="paragraph" w:customStyle="1" w:styleId="Normalny1">
    <w:name w:val="Normalny1"/>
    <w:uiPriority w:val="99"/>
    <w:rsid w:val="00E41402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00" w:line="276" w:lineRule="auto"/>
    </w:pPr>
    <w:rPr>
      <w:rFonts w:ascii="Times New Roman" w:eastAsia="Arial Unicode MS" w:hAnsi="Times New Roman" w:cs="Arial Unicode MS"/>
      <w:color w:val="000000"/>
      <w:kern w:val="2"/>
      <w:sz w:val="24"/>
      <w:szCs w:val="24"/>
      <w:u w:color="000000"/>
      <w:bdr w:val="nil"/>
    </w:rPr>
  </w:style>
  <w:style w:type="paragraph" w:styleId="Bezodstpw">
    <w:name w:val="No Spacing"/>
    <w:uiPriority w:val="1"/>
    <w:qFormat/>
    <w:rsid w:val="00C374AA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DF68DB"/>
    <w:rPr>
      <w:b/>
      <w:bCs/>
    </w:rPr>
  </w:style>
  <w:style w:type="character" w:styleId="Uwydatnienie">
    <w:name w:val="Emphasis"/>
    <w:basedOn w:val="Domylnaczcionkaakapitu"/>
    <w:uiPriority w:val="20"/>
    <w:qFormat/>
    <w:rsid w:val="00D84EA7"/>
    <w:rPr>
      <w:i/>
      <w:i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40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6404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6404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40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404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74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421F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6C57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D6E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vineduel.com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iscord.gg/xgWMhBDK4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DD-presski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tore.steampowered.com/app/2100190/Divine_Due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culus.com/experiences/quest/5617797801595124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48D4C6-921C-4BC7-A405-8BAEABB65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00</Words>
  <Characters>3006</Characters>
  <Application>Microsoft Office Word</Application>
  <DocSecurity>0</DocSecurity>
  <Lines>25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leczkowski</dc:creator>
  <cp:keywords/>
  <dc:description/>
  <cp:lastModifiedBy>Krzysztof Kleczkowski</cp:lastModifiedBy>
  <cp:revision>3</cp:revision>
  <dcterms:created xsi:type="dcterms:W3CDTF">2022-11-21T10:38:00Z</dcterms:created>
  <dcterms:modified xsi:type="dcterms:W3CDTF">2022-11-21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43f337bc8f6cd813083255b5c121aa7ee1b2bee3de5d461f5db92ea23ff939</vt:lpwstr>
  </property>
</Properties>
</file>